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2EBFDA" w14:textId="77777777" w:rsidR="003F327F" w:rsidRPr="003F327F" w:rsidRDefault="003F327F" w:rsidP="003F327F">
      <w:pPr>
        <w:numPr>
          <w:ilvl w:val="0"/>
          <w:numId w:val="5"/>
        </w:numPr>
      </w:pPr>
      <w:r w:rsidRPr="003F327F">
        <w:rPr>
          <w:b/>
          <w:bCs/>
        </w:rPr>
        <w:t>Guest</w:t>
      </w:r>
      <w:r w:rsidRPr="003F327F">
        <w:t xml:space="preserve"> - A person staying at the hotel.</w:t>
      </w:r>
    </w:p>
    <w:p w14:paraId="6C82C843" w14:textId="77777777" w:rsidR="003F327F" w:rsidRPr="003F327F" w:rsidRDefault="003F327F" w:rsidP="003F327F">
      <w:pPr>
        <w:numPr>
          <w:ilvl w:val="0"/>
          <w:numId w:val="5"/>
        </w:numPr>
      </w:pPr>
      <w:r w:rsidRPr="003F327F">
        <w:rPr>
          <w:b/>
          <w:bCs/>
        </w:rPr>
        <w:t>Front Desk</w:t>
      </w:r>
      <w:r w:rsidRPr="003F327F">
        <w:t xml:space="preserve"> - The area or department where guests check in and check out.</w:t>
      </w:r>
    </w:p>
    <w:p w14:paraId="7049A9C6" w14:textId="77777777" w:rsidR="003F327F" w:rsidRPr="003F327F" w:rsidRDefault="003F327F" w:rsidP="003F327F">
      <w:pPr>
        <w:numPr>
          <w:ilvl w:val="0"/>
          <w:numId w:val="5"/>
        </w:numPr>
      </w:pPr>
      <w:r w:rsidRPr="003F327F">
        <w:rPr>
          <w:b/>
          <w:bCs/>
        </w:rPr>
        <w:t>Clerk</w:t>
      </w:r>
      <w:r w:rsidRPr="003F327F">
        <w:t xml:space="preserve"> - The person who manages the check-in and check-out processes at the front desk.</w:t>
      </w:r>
    </w:p>
    <w:p w14:paraId="5502FF73" w14:textId="77777777" w:rsidR="003F327F" w:rsidRPr="003F327F" w:rsidRDefault="003F327F" w:rsidP="003F327F">
      <w:pPr>
        <w:numPr>
          <w:ilvl w:val="0"/>
          <w:numId w:val="5"/>
        </w:numPr>
      </w:pPr>
      <w:r w:rsidRPr="003F327F">
        <w:rPr>
          <w:b/>
          <w:bCs/>
        </w:rPr>
        <w:t>Room</w:t>
      </w:r>
      <w:r w:rsidRPr="003F327F">
        <w:t xml:space="preserve"> - The accommodation provided to the guest.</w:t>
      </w:r>
    </w:p>
    <w:p w14:paraId="6F0EB59E" w14:textId="77777777" w:rsidR="003F327F" w:rsidRPr="003F327F" w:rsidRDefault="003F327F" w:rsidP="003F327F">
      <w:pPr>
        <w:numPr>
          <w:ilvl w:val="0"/>
          <w:numId w:val="5"/>
        </w:numPr>
      </w:pPr>
      <w:r w:rsidRPr="003F327F">
        <w:rPr>
          <w:b/>
          <w:bCs/>
        </w:rPr>
        <w:t>Room Key</w:t>
      </w:r>
      <w:r w:rsidRPr="003F327F">
        <w:t xml:space="preserve"> - Physical or digital key that allows access to the room.</w:t>
      </w:r>
    </w:p>
    <w:p w14:paraId="225A5C3F" w14:textId="77777777" w:rsidR="003F327F" w:rsidRPr="003F327F" w:rsidRDefault="003F327F" w:rsidP="003F327F">
      <w:pPr>
        <w:numPr>
          <w:ilvl w:val="0"/>
          <w:numId w:val="5"/>
        </w:numPr>
      </w:pPr>
      <w:r w:rsidRPr="003F327F">
        <w:rPr>
          <w:b/>
          <w:bCs/>
        </w:rPr>
        <w:t>Receipt</w:t>
      </w:r>
      <w:r w:rsidRPr="003F327F">
        <w:t xml:space="preserve"> - Document provided at checkout detailing room charges.</w:t>
      </w:r>
    </w:p>
    <w:p w14:paraId="7F919B73" w14:textId="77777777" w:rsidR="003F327F" w:rsidRPr="003F327F" w:rsidRDefault="003F327F" w:rsidP="003F327F">
      <w:pPr>
        <w:numPr>
          <w:ilvl w:val="0"/>
          <w:numId w:val="5"/>
        </w:numPr>
      </w:pPr>
      <w:r w:rsidRPr="003F327F">
        <w:rPr>
          <w:b/>
          <w:bCs/>
        </w:rPr>
        <w:t>Restaurant</w:t>
      </w:r>
      <w:r w:rsidRPr="003F327F">
        <w:t xml:space="preserve"> - Place within the hotel where food is prepared and served.</w:t>
      </w:r>
    </w:p>
    <w:p w14:paraId="10057E52" w14:textId="77777777" w:rsidR="003F327F" w:rsidRPr="003F327F" w:rsidRDefault="003F327F" w:rsidP="003F327F">
      <w:pPr>
        <w:numPr>
          <w:ilvl w:val="0"/>
          <w:numId w:val="5"/>
        </w:numPr>
      </w:pPr>
      <w:r w:rsidRPr="003F327F">
        <w:rPr>
          <w:b/>
          <w:bCs/>
        </w:rPr>
        <w:t>Room Service</w:t>
      </w:r>
      <w:r w:rsidRPr="003F327F">
        <w:t xml:space="preserve"> - Service that delivers food to guest rooms.</w:t>
      </w:r>
    </w:p>
    <w:p w14:paraId="3DCBC6DD" w14:textId="77777777" w:rsidR="003F327F" w:rsidRPr="003F327F" w:rsidRDefault="003F327F" w:rsidP="003F327F">
      <w:pPr>
        <w:numPr>
          <w:ilvl w:val="0"/>
          <w:numId w:val="5"/>
        </w:numPr>
      </w:pPr>
      <w:r w:rsidRPr="003F327F">
        <w:rPr>
          <w:b/>
          <w:bCs/>
        </w:rPr>
        <w:t>Housekeeping</w:t>
      </w:r>
      <w:r w:rsidRPr="003F327F">
        <w:t xml:space="preserve"> - Department responsible for cleaning rooms and other parts of the hotel.</w:t>
      </w:r>
    </w:p>
    <w:p w14:paraId="4D98D32B" w14:textId="77777777" w:rsidR="003F327F" w:rsidRPr="003F327F" w:rsidRDefault="003F327F" w:rsidP="003F327F">
      <w:pPr>
        <w:numPr>
          <w:ilvl w:val="0"/>
          <w:numId w:val="5"/>
        </w:numPr>
      </w:pPr>
      <w:r w:rsidRPr="003F327F">
        <w:rPr>
          <w:b/>
          <w:bCs/>
        </w:rPr>
        <w:t>Maintenance Department</w:t>
      </w:r>
      <w:r w:rsidRPr="003F327F">
        <w:t xml:space="preserve"> - Responsible for repairs and maintenance issues in the hotel.</w:t>
      </w:r>
    </w:p>
    <w:p w14:paraId="7AE9EC03" w14:textId="77777777" w:rsidR="003F327F" w:rsidRPr="003F327F" w:rsidRDefault="003F327F" w:rsidP="003F327F">
      <w:pPr>
        <w:numPr>
          <w:ilvl w:val="0"/>
          <w:numId w:val="5"/>
        </w:numPr>
      </w:pPr>
      <w:r w:rsidRPr="003F327F">
        <w:rPr>
          <w:b/>
          <w:bCs/>
        </w:rPr>
        <w:t>Front Office</w:t>
      </w:r>
      <w:r w:rsidRPr="003F327F">
        <w:t xml:space="preserve"> - Department that handles all guest communications and requests.</w:t>
      </w:r>
    </w:p>
    <w:p w14:paraId="10E01232" w14:textId="58C63AEC" w:rsidR="00E90007" w:rsidRPr="0066677A" w:rsidRDefault="00E90007" w:rsidP="0066677A"/>
    <w:sectPr w:rsidR="00E90007" w:rsidRPr="006667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2153A"/>
    <w:multiLevelType w:val="multilevel"/>
    <w:tmpl w:val="1834F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4E771DF"/>
    <w:multiLevelType w:val="multilevel"/>
    <w:tmpl w:val="A066F6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065515D"/>
    <w:multiLevelType w:val="multilevel"/>
    <w:tmpl w:val="5DDE63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7BC006D"/>
    <w:multiLevelType w:val="multilevel"/>
    <w:tmpl w:val="170ECF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B222B5C"/>
    <w:multiLevelType w:val="multilevel"/>
    <w:tmpl w:val="27A40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wtrQwMTOyNDY2MjVQ0lEKTi0uzszPAykwrAUApUyKvCwAAAA="/>
  </w:docVars>
  <w:rsids>
    <w:rsidRoot w:val="00E90007"/>
    <w:rsid w:val="0034395B"/>
    <w:rsid w:val="003F327F"/>
    <w:rsid w:val="005A53D5"/>
    <w:rsid w:val="0066677A"/>
    <w:rsid w:val="00E90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4A1D33C"/>
  <w15:chartTrackingRefBased/>
  <w15:docId w15:val="{6D907CE6-0269-4E18-8DBF-E624B285E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42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4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09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16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9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6</Words>
  <Characters>657</Characters>
  <Application>Microsoft Office Word</Application>
  <DocSecurity>0</DocSecurity>
  <Lines>11</Lines>
  <Paragraphs>11</Paragraphs>
  <ScaleCrop>false</ScaleCrop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4</cp:revision>
  <dcterms:created xsi:type="dcterms:W3CDTF">2023-05-04T17:07:00Z</dcterms:created>
  <dcterms:modified xsi:type="dcterms:W3CDTF">2024-05-01T1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fceb3e-dfa9-4a21-be34-2456fc989d12</vt:lpwstr>
  </property>
</Properties>
</file>